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7BAF0A52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V súvislosti so zákazkou na predmet </w:t>
      </w:r>
      <w:r w:rsidRPr="00C06D5F">
        <w:rPr>
          <w:rFonts w:ascii="Arial Narrow" w:hAnsi="Arial Narrow" w:cs="Times New Roman"/>
          <w:b/>
          <w:bCs/>
          <w:sz w:val="22"/>
          <w:szCs w:val="22"/>
        </w:rPr>
        <w:t>„</w:t>
      </w:r>
      <w:r w:rsidR="0035063D" w:rsidRPr="0035063D">
        <w:rPr>
          <w:rFonts w:ascii="Arial Narrow" w:hAnsi="Arial Narrow" w:cs="Helvetica"/>
          <w:b/>
          <w:sz w:val="22"/>
          <w:szCs w:val="22"/>
          <w:shd w:val="clear" w:color="auto" w:fill="FFFFFF"/>
        </w:rPr>
        <w:t>Zariadenie na hodnotenie schopnosti stavebných výrobkov horieť postupujúcim tlením s príslušenstvom</w:t>
      </w:r>
      <w:r w:rsidR="00C06D5F" w:rsidRPr="0023072A">
        <w:rPr>
          <w:rFonts w:ascii="Arial Narrow" w:eastAsia="Arial" w:hAnsi="Arial Narrow" w:cstheme="majorHAnsi"/>
          <w:b/>
          <w:sz w:val="22"/>
          <w:szCs w:val="22"/>
        </w:rPr>
        <w:t xml:space="preserve">“ (ID </w:t>
      </w:r>
      <w:r w:rsidR="00C06D5F" w:rsidRPr="0023072A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zákazky </w:t>
      </w:r>
      <w:r w:rsidR="00DD6C7F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49772</w:t>
      </w:r>
      <w:bookmarkStart w:id="0" w:name="_GoBack"/>
      <w:bookmarkEnd w:id="0"/>
      <w:r w:rsidR="00C06D5F" w:rsidRPr="0023072A">
        <w:rPr>
          <w:rFonts w:ascii="Arial Narrow" w:hAnsi="Arial Narrow" w:cs="Helvetica"/>
          <w:b/>
          <w:sz w:val="22"/>
          <w:szCs w:val="22"/>
          <w:shd w:val="clear" w:color="auto" w:fill="FFFFFF"/>
        </w:rPr>
        <w:t>)</w:t>
      </w:r>
      <w:r w:rsidR="00884201" w:rsidRPr="0023072A">
        <w:rPr>
          <w:rFonts w:ascii="Arial Narrow" w:hAnsi="Arial Narrow"/>
          <w:b/>
          <w:sz w:val="22"/>
          <w:szCs w:val="22"/>
        </w:rPr>
        <w:t xml:space="preserve"> </w:t>
      </w:r>
      <w:r w:rsidRPr="0023072A">
        <w:rPr>
          <w:rFonts w:ascii="Arial Narrow" w:hAnsi="Arial Narrow" w:cs="Times New Roman"/>
          <w:sz w:val="22"/>
          <w:szCs w:val="22"/>
        </w:rPr>
        <w:t>zadávanou</w:t>
      </w:r>
      <w:r w:rsidRPr="00C06D5F">
        <w:rPr>
          <w:rFonts w:ascii="Arial Narrow" w:hAnsi="Arial Narrow" w:cs="Times New Roman"/>
          <w:sz w:val="22"/>
          <w:szCs w:val="22"/>
        </w:rPr>
        <w:t xml:space="preserve"> s použitím dynamického nákupného systému s názvom „</w:t>
      </w:r>
      <w:r w:rsidR="0052385C">
        <w:rPr>
          <w:rFonts w:ascii="Arial Narrow" w:hAnsi="Arial Narrow" w:cs="Times New Roman"/>
          <w:sz w:val="22"/>
          <w:szCs w:val="22"/>
        </w:rPr>
        <w:t>Laboratórne príslušenstvo, technika a nábytok</w:t>
      </w:r>
      <w:r w:rsidR="00B26419">
        <w:rPr>
          <w:rFonts w:ascii="Arial Narrow" w:hAnsi="Arial Narrow" w:cs="Times New Roman"/>
          <w:sz w:val="22"/>
          <w:szCs w:val="22"/>
        </w:rPr>
        <w:t xml:space="preserve"> </w:t>
      </w:r>
      <w:r w:rsidRPr="00C06D5F">
        <w:rPr>
          <w:rFonts w:ascii="Arial Narrow" w:hAnsi="Arial Narrow" w:cs="Times New Roman"/>
          <w:sz w:val="22"/>
          <w:szCs w:val="22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617D1070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15EC8D34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9CFCC0" w14:textId="77777777" w:rsidR="00CF49AA" w:rsidRDefault="00CF49AA" w:rsidP="00317080">
      <w:r>
        <w:separator/>
      </w:r>
    </w:p>
  </w:endnote>
  <w:endnote w:type="continuationSeparator" w:id="0">
    <w:p w14:paraId="723E051C" w14:textId="77777777" w:rsidR="00CF49AA" w:rsidRDefault="00CF49AA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30BF8C" w14:textId="77777777" w:rsidR="00CF49AA" w:rsidRDefault="00CF49AA" w:rsidP="00317080">
      <w:r>
        <w:separator/>
      </w:r>
    </w:p>
  </w:footnote>
  <w:footnote w:type="continuationSeparator" w:id="0">
    <w:p w14:paraId="3B3B13CD" w14:textId="77777777" w:rsidR="00CF49AA" w:rsidRDefault="00CF49AA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5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B4D29"/>
    <w:rsid w:val="000F7016"/>
    <w:rsid w:val="00174248"/>
    <w:rsid w:val="001A503E"/>
    <w:rsid w:val="00212146"/>
    <w:rsid w:val="0023072A"/>
    <w:rsid w:val="002374A3"/>
    <w:rsid w:val="00281AED"/>
    <w:rsid w:val="002B5EA6"/>
    <w:rsid w:val="002C138C"/>
    <w:rsid w:val="002C6DDB"/>
    <w:rsid w:val="002E0311"/>
    <w:rsid w:val="002E525A"/>
    <w:rsid w:val="00317080"/>
    <w:rsid w:val="0035063D"/>
    <w:rsid w:val="00351E8A"/>
    <w:rsid w:val="003A1C80"/>
    <w:rsid w:val="003B2750"/>
    <w:rsid w:val="003E15CC"/>
    <w:rsid w:val="0043436F"/>
    <w:rsid w:val="004D273A"/>
    <w:rsid w:val="0051494B"/>
    <w:rsid w:val="0052385C"/>
    <w:rsid w:val="005476CE"/>
    <w:rsid w:val="00596FCF"/>
    <w:rsid w:val="005C73B9"/>
    <w:rsid w:val="005D22AE"/>
    <w:rsid w:val="00622B23"/>
    <w:rsid w:val="0066655E"/>
    <w:rsid w:val="00691536"/>
    <w:rsid w:val="006C3628"/>
    <w:rsid w:val="006E681D"/>
    <w:rsid w:val="00703ACE"/>
    <w:rsid w:val="00726A9E"/>
    <w:rsid w:val="0073073F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84201"/>
    <w:rsid w:val="008A32A8"/>
    <w:rsid w:val="009318D3"/>
    <w:rsid w:val="0093696C"/>
    <w:rsid w:val="009442A8"/>
    <w:rsid w:val="0097759C"/>
    <w:rsid w:val="00994D24"/>
    <w:rsid w:val="00A0328E"/>
    <w:rsid w:val="00A21A7C"/>
    <w:rsid w:val="00A566DA"/>
    <w:rsid w:val="00A83926"/>
    <w:rsid w:val="00AB48BD"/>
    <w:rsid w:val="00B26419"/>
    <w:rsid w:val="00BD7F42"/>
    <w:rsid w:val="00C06D5F"/>
    <w:rsid w:val="00C524B6"/>
    <w:rsid w:val="00C7071B"/>
    <w:rsid w:val="00C82391"/>
    <w:rsid w:val="00C91F0F"/>
    <w:rsid w:val="00CC31D9"/>
    <w:rsid w:val="00CF4669"/>
    <w:rsid w:val="00CF49AA"/>
    <w:rsid w:val="00D02717"/>
    <w:rsid w:val="00D14B92"/>
    <w:rsid w:val="00DB6B1D"/>
    <w:rsid w:val="00DD13A4"/>
    <w:rsid w:val="00DD6C7F"/>
    <w:rsid w:val="00DE6C0E"/>
    <w:rsid w:val="00DF034F"/>
    <w:rsid w:val="00E314A5"/>
    <w:rsid w:val="00E54ABE"/>
    <w:rsid w:val="00E57D06"/>
    <w:rsid w:val="00E67102"/>
    <w:rsid w:val="00E856DD"/>
    <w:rsid w:val="00EE007A"/>
    <w:rsid w:val="00F53724"/>
    <w:rsid w:val="00F60611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64</Words>
  <Characters>939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Petronela Pitoňáková</cp:lastModifiedBy>
  <cp:revision>29</cp:revision>
  <dcterms:created xsi:type="dcterms:W3CDTF">2021-09-26T10:50:00Z</dcterms:created>
  <dcterms:modified xsi:type="dcterms:W3CDTF">2023-11-22T11:10:00Z</dcterms:modified>
</cp:coreProperties>
</file>